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StringTok"/>
        </w:rPr>
        <w:t xml:space="preserve">"## This is a markdown file"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"## This is a markdown fil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markdown fi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a markdown file"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0-07-18T01:40:24Z</dcterms:created>
  <dcterms:modified xsi:type="dcterms:W3CDTF">2020-07-18T01:40:24Z</dcterms:modified>
</cp:coreProperties>
</file>